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A305B5E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8078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0476D562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Data/ML Systems, Computer Vision, </w:t>
      </w:r>
      <w:r w:rsidR="0048354D">
        <w:rPr>
          <w:rFonts w:ascii="Calibri" w:eastAsia="Calibri" w:hAnsi="Calibri" w:cs="Calibri"/>
          <w:color w:val="000000"/>
          <w:sz w:val="20"/>
          <w:szCs w:val="20"/>
        </w:rPr>
        <w:t>Advance NLP – LLMS, Recommender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3275F19A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Engineering, Database Management, </w:t>
      </w:r>
      <w:r w:rsidR="00F064D7">
        <w:rPr>
          <w:rFonts w:ascii="Calibri" w:eastAsia="Calibri" w:hAnsi="Calibri" w:cs="Calibri"/>
          <w:color w:val="000000"/>
          <w:sz w:val="20"/>
          <w:szCs w:val="20"/>
        </w:rPr>
        <w:t xml:space="preserve">Object Oriented </w:t>
      </w:r>
      <w:proofErr w:type="spellStart"/>
      <w:proofErr w:type="gramStart"/>
      <w:r w:rsidR="00F064D7">
        <w:rPr>
          <w:rFonts w:ascii="Calibri" w:eastAsia="Calibri" w:hAnsi="Calibri" w:cs="Calibri"/>
          <w:color w:val="000000"/>
          <w:sz w:val="20"/>
          <w:szCs w:val="20"/>
        </w:rPr>
        <w:t>Programming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Algorithms</w:t>
      </w:r>
      <w:proofErr w:type="spellEnd"/>
      <w:proofErr w:type="gramEnd"/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0020129C" w:rsidR="00AC0EEE" w:rsidRPr="00C838F1" w:rsidRDefault="0071183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,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44A06C24" w:rsidR="00211257" w:rsidRPr="00913021" w:rsidRDefault="00BB6BB1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47DACB7C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1183B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71183B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0D7D914B" w14:textId="166048DD" w:rsidR="00BB6BB1" w:rsidRPr="006F657B" w:rsidRDefault="00BB6BB1" w:rsidP="00BB6BB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 w:rsidR="00470D67"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7A8C6ED" w14:textId="3DC92047" w:rsidR="00BB6BB1" w:rsidRDefault="00300CC5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7BDE51B3" w14:textId="0E216A81" w:rsidR="00BB6BB1" w:rsidRDefault="00BB6B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 w:rsidR="00300CC5"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EBFE1C8" w14:textId="1743817F" w:rsidR="00300CC5" w:rsidRPr="00BB6BB1" w:rsidRDefault="005A78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 w:rsidR="0099082B"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E46DAE3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5F3408F6" w:rsidR="00CC4A3D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large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language models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(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Bloom, T5, 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>GPT-2)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0931DA77" w14:textId="31E9D310" w:rsidR="00BB6BB1" w:rsidRPr="00BB6BB1" w:rsidRDefault="00B303F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Increased the scores by 10% by preprocessing the data using a Bert Classifier to give extra contextual embeddings to the model.</w:t>
      </w:r>
    </w:p>
    <w:p w14:paraId="50912A42" w14:textId="77DA350B" w:rsidR="00CC4A3D" w:rsidRPr="00BB6BB1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7CCCA594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 product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OrCam in 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using machine learning to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tect currency, objects, and scenes.</w:t>
      </w:r>
    </w:p>
    <w:p w14:paraId="4408DBF8" w14:textId="42FF6303" w:rsidR="00C838F1" w:rsidRPr="00B303F1" w:rsidRDefault="00C838F1" w:rsidP="00B303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15BD18F" w:rsidR="0086294B" w:rsidRPr="0086294B" w:rsidRDefault="006A00A4" w:rsidP="00B303F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Java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, HTML/CSS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226C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C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Linux, Git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D02B30" w14:textId="77777777" w:rsidR="00A72871" w:rsidRDefault="00A72871">
      <w:r>
        <w:separator/>
      </w:r>
    </w:p>
  </w:endnote>
  <w:endnote w:type="continuationSeparator" w:id="0">
    <w:p w14:paraId="5A091FE0" w14:textId="77777777" w:rsidR="00A72871" w:rsidRDefault="00A72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27BE9C" w14:textId="77777777" w:rsidR="00A72871" w:rsidRDefault="00A72871">
      <w:r>
        <w:separator/>
      </w:r>
    </w:p>
  </w:footnote>
  <w:footnote w:type="continuationSeparator" w:id="0">
    <w:p w14:paraId="40E16476" w14:textId="77777777" w:rsidR="00A72871" w:rsidRDefault="00A728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kFACWHp8w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5058"/>
    <w:rsid w:val="000567B3"/>
    <w:rsid w:val="00057510"/>
    <w:rsid w:val="00062B30"/>
    <w:rsid w:val="00062D74"/>
    <w:rsid w:val="00070D3F"/>
    <w:rsid w:val="000737EB"/>
    <w:rsid w:val="000753DD"/>
    <w:rsid w:val="00086846"/>
    <w:rsid w:val="00087F16"/>
    <w:rsid w:val="00093608"/>
    <w:rsid w:val="000A11F6"/>
    <w:rsid w:val="000B60BA"/>
    <w:rsid w:val="000B7796"/>
    <w:rsid w:val="000C2F4E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5AE2"/>
    <w:rsid w:val="001D75FB"/>
    <w:rsid w:val="001E7DF2"/>
    <w:rsid w:val="00203A68"/>
    <w:rsid w:val="002070BC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0CC5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461FF"/>
    <w:rsid w:val="00350917"/>
    <w:rsid w:val="0035154E"/>
    <w:rsid w:val="0036432B"/>
    <w:rsid w:val="0036511C"/>
    <w:rsid w:val="00371275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3F6163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0D67"/>
    <w:rsid w:val="004731CC"/>
    <w:rsid w:val="00473BB7"/>
    <w:rsid w:val="00474023"/>
    <w:rsid w:val="00477BC2"/>
    <w:rsid w:val="004821A9"/>
    <w:rsid w:val="0048354D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59C6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A78B1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1183B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019"/>
    <w:rsid w:val="007E6960"/>
    <w:rsid w:val="007E6C98"/>
    <w:rsid w:val="00802350"/>
    <w:rsid w:val="0080781E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94E8C"/>
    <w:rsid w:val="008A7BD9"/>
    <w:rsid w:val="008B2389"/>
    <w:rsid w:val="008B467C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30F0"/>
    <w:rsid w:val="00984B64"/>
    <w:rsid w:val="0099082B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55E21"/>
    <w:rsid w:val="00A6015E"/>
    <w:rsid w:val="00A61E3A"/>
    <w:rsid w:val="00A67319"/>
    <w:rsid w:val="00A72871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03F1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B6BB1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56F8C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226C1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64D7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github.com/CSE210-Fall23-Team2/AltBo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smZzOd8u-NhgbotJRkn2Eqw5WmXVxA-XSB0afzxaNWE/edit?usp=sharing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42</TotalTime>
  <Pages>1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60</cp:revision>
  <cp:lastPrinted>2024-06-28T23:17:00Z</cp:lastPrinted>
  <dcterms:created xsi:type="dcterms:W3CDTF">2021-09-13T12:00:00Z</dcterms:created>
  <dcterms:modified xsi:type="dcterms:W3CDTF">2024-07-13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